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ietitian</w:t>
      </w:r>
      <w:r>
        <w:t xml:space="preserve"> </w:t>
      </w:r>
      <w:r>
        <w:t xml:space="preserve">Application</w:t>
      </w:r>
      <w:r>
        <w:t xml:space="preserve"> </w:t>
      </w:r>
      <w:r>
        <w:t xml:space="preserve">for</w:t>
      </w:r>
      <w:r>
        <w:t xml:space="preserve"> </w:t>
      </w:r>
      <w:r>
        <w:t xml:space="preserve">Marseille,</w:t>
      </w:r>
      <w:r>
        <w:t xml:space="preserve"> </w:t>
      </w:r>
      <w:r>
        <w:t xml:space="preserve">France</w:t>
      </w:r>
    </w:p>
    <w:bookmarkStart w:id="20" w:name="Xb3b70ea6cc4872bfd9a12ddfc75f449252b1395"/>
    <w:p>
      <w:pPr>
        <w:pStyle w:val="Heading1"/>
      </w:pPr>
      <w:r>
        <w:t xml:space="preserve">Personal Statement: A Passionate Dietitian Ready to Serve the Diverse Community of Marseille, France</w:t>
      </w:r>
    </w:p>
    <w:p>
      <w:pPr>
        <w:pStyle w:val="FirstParagraph"/>
      </w:pPr>
      <w:r>
        <w:t xml:space="preserve">In crafting this Personal Statement, I reflect upon a profound professional journey that has led me directly to the vibrant heart of Southern France – Marseille. As a dedicated and culturally attuned Dietitian, my mission is unequivocally aligned with contributing meaningfully to the health and well-being of the people residing in this dynamic city. My aspiration is not merely to practice dietetics within France, but specifically to become an integral part of the healthcare fabric in Marseille, leveraging its unique cultural mosaic and Mediterranean heritage to foster healthier lifestyles for all its inhabitants.</w:t>
      </w:r>
    </w:p>
    <w:p>
      <w:pPr>
        <w:pStyle w:val="BodyText"/>
      </w:pPr>
      <w:r>
        <w:t xml:space="preserve">My academic foundation was built upon a rigorous Master’s degree in Human Nutrition and Dietetics, completed within the esteemed framework of the French higher education system. This program provided not only comprehensive scientific knowledge – encompassing biochemistry, medical nutrition therapy, and evidence-based practice – but also immersed me deeply in the specific regulatory and ethical landscape governing dietitians (diététiciens) in France. I meticulously prepared for and successfully obtained my</w:t>
      </w:r>
      <w:r>
        <w:t xml:space="preserve"> </w:t>
      </w:r>
      <w:r>
        <w:rPr>
          <w:iCs/>
          <w:i/>
        </w:rPr>
        <w:t xml:space="preserve">Diplôme d'État de Diététicien</w:t>
      </w:r>
      <w:r>
        <w:t xml:space="preserve">, the mandatory professional qualification required to legally practice as a Dietitian across all regions of France, including Marseille. This certification is not just a credential; it represents my commitment to the highest standards of care, adherence to French nutritional guidelines (such as those from the Agence nationale de sécurité sanitaire de l'alimentation, de l'environnement et du travail - ANSES), and alignment with national health priorities like combating obesity and diet-related chronic diseases.</w:t>
      </w:r>
    </w:p>
    <w:p>
      <w:pPr>
        <w:pStyle w:val="BodyText"/>
      </w:pPr>
      <w:r>
        <w:t xml:space="preserve">My professional experience has been deliberately focused on gaining practical insight within the French healthcare context. I completed my mandatory clinical rotations in Marseille itself, working alongside physicians, nurses, and other healthcare professionals in a community hospital serving the diverse neighborhoods of the 1st arrondissement and beyond. This immersion was transformative. I witnessed firsthand how cultural diversity – from North African and Sub-Saharan African communities to Eastern European migrants – profoundly shapes dietary habits, health beliefs, and barriers to accessing care. I learned that effective dietetic practice in Marseille requires more than just scientific knowledge; it demands profound cultural humility, linguistic sensitivity (I am fluent in French and hold a B2 level in Arabic), and the ability to build trust within specific community contexts. For instance, developing culturally appropriate nutrition education materials for the immigrant population on the Rive-Neuve district required deep listening and collaboration with local associations like "Les Petits Frères des Pauvres" Marseille, understanding their culinary traditions while addressing health needs related to diabetes management.</w:t>
      </w:r>
    </w:p>
    <w:p>
      <w:pPr>
        <w:pStyle w:val="BodyText"/>
      </w:pPr>
      <w:r>
        <w:t xml:space="preserve">My core philosophy as a Dietitian is deeply rooted in the Mediterranean diet – not merely as a dietary pattern, but as a living cultural and social heritage that Marseille embodies so vibrantly. The city's very identity is intertwined with fresh local produce from the Bouches-du-Rhône region, robust olive oils, abundant seafood, and the communal joy of meals. I am passionate about promoting this authentic Mediterranean lifestyle as a powerful tool for prevention and health management within France. In Marseille specifically, where challenges like food insecurity in certain areas and the influence of tourism on dietary habits are present, I see a critical opportunity to advocate for sustainable, accessible healthy eating that respects local culture rather than imposing foreign models. My goal is to move beyond generic advice to offer personalized guidance that resonates with the lived experience of Marseille residents, whether they are elderly citizens in the historic old port district or young families in the burgeoning Vieux-Port area.</w:t>
      </w:r>
    </w:p>
    <w:p>
      <w:pPr>
        <w:pStyle w:val="BodyText"/>
      </w:pPr>
      <w:r>
        <w:t xml:space="preserve">Why Marseille? This city represents a microcosm of France's evolving demographic and cultural landscape. As a Dietitian committed to public health, I am compelled by the unique opportunity here to address health disparities that are often amplified in large, diverse urban centers. The challenges – from managing rising obesity rates linked to dietary transitions, supporting diabetic populations through culturally relevant interventions, to promoting healthy eating habits among children in under-resourced schools – are complex but deeply meaningful. I am eager to contribute my skills within the framework of France's universal healthcare system (Sécurité Sociale), working collaboratively with general practitioners, hospitals like Hôpital de la Conception, and community health centers across Marseille to provide integrated nutritional care. Furthermore, I am keenly aware of the growing emphasis in French health policy on prevention and sustainability; I aim to integrate these principles into my practice, potentially collaborating on initiatives promoting local food systems or reducing food waste in vulnerable communities.</w:t>
      </w:r>
    </w:p>
    <w:p>
      <w:pPr>
        <w:pStyle w:val="BodyText"/>
      </w:pPr>
      <w:r>
        <w:t xml:space="preserve">This Personal Statement is more than an application; it is a testament to my unwavering commitment. I am not seeking just any Dietitian role in France. I am passionately seeking the opportunity to serve as a Dietitian within Marseille, France – a city that embodies the very essence of the Mediterranean lifestyle I champion, and where my skills in cultural competence, scientific rigor, and community engagement can make a tangible difference. My dedication to excellence in French dietetic practice is matched only by my profound respect for Marseille’s people and their rich culinary traditions. I am ready to bring my expertise, empathy, and deep understanding of the French healthcare context directly to the vibrant streets of Marseille, contributing actively to building a healthier future for its diverse population. I am eager to discuss how my vision aligns with the needs of your team and community.</w:t>
      </w:r>
    </w:p>
    <w:p>
      <w:pPr>
        <w:pStyle w:val="BodyText"/>
      </w:pPr>
      <w:r>
        <w:t xml:space="preserve">Thank you for considering this Personal Statement. I am enthusiastic about the possibility of joining the vital work of dietetic professionals in Marseille and contributing to France's healthcare landscape with a focus on authentic, compassionate, and culturally grounded nutrition ca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ietitian Application for Marseille, France</dc:title>
  <dc:creator/>
  <dc:language>en</dc:language>
  <cp:keywords/>
  <dcterms:created xsi:type="dcterms:W3CDTF">2025-12-09T14:23:01Z</dcterms:created>
  <dcterms:modified xsi:type="dcterms:W3CDTF">2025-12-09T14:23:01Z</dcterms:modified>
</cp:coreProperties>
</file>

<file path=docProps/custom.xml><?xml version="1.0" encoding="utf-8"?>
<Properties xmlns="http://schemas.openxmlformats.org/officeDocument/2006/custom-properties" xmlns:vt="http://schemas.openxmlformats.org/officeDocument/2006/docPropsVTypes"/>
</file>